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from</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Acting Excellence and Cultural Contribution to Nigeria's Film Industry</w:t>
      </w:r>
    </w:p>
    <w:bookmarkEnd w:id="20"/>
    <w:p>
      <w:pPr>
        <w:pStyle w:val="BodyText"/>
      </w:pPr>
      <w:r>
        <w:t xml:space="preserve">Chike Obi Adebayo</w:t>
      </w:r>
    </w:p>
    <w:p>
      <w:pPr>
        <w:pStyle w:val="BodyText"/>
      </w:pPr>
      <w:r>
        <w:t xml:space="preserve">147 Victoria Island Estate,</w:t>
      </w:r>
    </w:p>
    <w:p>
      <w:pPr>
        <w:pStyle w:val="BodyText"/>
      </w:pPr>
      <w:r>
        <w:t xml:space="preserve">Lagos State, Nigeria</w:t>
      </w:r>
    </w:p>
    <w:p>
      <w:pPr>
        <w:pStyle w:val="BodyText"/>
      </w:pPr>
      <w:r>
        <w:t xml:space="preserve">Phone: +234 803 221 7890 | Email: chike.adebayo@nollywood.com</w:t>
      </w:r>
    </w:p>
    <w:p>
      <w:pPr>
        <w:pStyle w:val="BodyText"/>
      </w:pPr>
      <w:r>
        <w:t xml:space="preserve">The Scholarship Committee,</w:t>
      </w:r>
    </w:p>
    <w:p>
      <w:pPr>
        <w:pStyle w:val="BodyText"/>
      </w:pPr>
      <w:r>
        <w:t xml:space="preserve">Nollywood Arts Academy Foundation,</w:t>
      </w:r>
    </w:p>
    <w:p>
      <w:pPr>
        <w:pStyle w:val="BodyText"/>
      </w:pPr>
      <w:r>
        <w:t xml:space="preserve">12 Film Avenue, Surulere,</w:t>
      </w:r>
    </w:p>
    <w:p>
      <w:pPr>
        <w:pStyle w:val="BodyText"/>
      </w:pPr>
      <w:r>
        <w:t xml:space="preserve">Lagos State, Nigeria</w:t>
      </w:r>
    </w:p>
    <w:bookmarkStart w:id="21" w:name="X7ba90cac5fa5750a6bf60d815183d37d1c6a418"/>
    <w:p>
      <w:pPr>
        <w:pStyle w:val="Heading2"/>
      </w:pPr>
      <w:r>
        <w:t xml:space="preserve">Subject: Formal Scholarship Application Letter for Advanced Acting Training</w:t>
      </w:r>
    </w:p>
    <w:bookmarkEnd w:id="21"/>
    <w:p>
      <w:pPr>
        <w:pStyle w:val="FirstParagraph"/>
      </w:pPr>
      <w:r>
        <w:t xml:space="preserve">To the Esteemed Members of the Nollywood Arts Academy Foundation Committee,</w:t>
      </w:r>
    </w:p>
    <w:p>
      <w:pPr>
        <w:pStyle w:val="BodyText"/>
      </w:pPr>
      <w:r>
        <w:t xml:space="preserve">I am writing this Scholarship Application Letter with profound enthusiasm and deep respect for your institution's legacy in nurturing cinematic excellence within Nigeria Lagos. As a dedicated Actor currently immersed in the vibrant creative ecosystem of Nigeria's largest metropolis, I believe this scholarship represents not merely financial support but a transformative catalyst for my artistic journey and contribution to Africa's most dynamic film industry.</w:t>
      </w:r>
    </w:p>
    <w:p>
      <w:pPr>
        <w:pStyle w:val="BodyText"/>
      </w:pPr>
      <w:r>
        <w:t xml:space="preserve">My name is Chike Obi Adebayo, a 24-year-old Actor from the heart of Lagos State, where I've spent my entire life breathing the cultural energy that fuels Nigeria's cinematic revolution. Growing up in Surulere – a neighborhood pulsating with artistic energy – I was surrounded by storytellers, playwrights, and film enthusiasts who ignited my passion for acting at age 12. While most children played football in our community park, I would stage improvised dramas using scraps of fabric as costumes and the streetlights as my stage. By 16, I was performing in local theatre troupes across Lagos State venues like the Yaba Arts Theatre and Eko Atlantic City Cultural Centre. My first professional role came at 18 in the acclaimed Nollywood film "Lagos Dawn," directed by award-winning filmmaker Mrs. Adaobi Nwosu, where I played a struggling young Actor navigating poverty in Mushin.</w:t>
      </w:r>
    </w:p>
    <w:p>
      <w:pPr>
        <w:pStyle w:val="BodyText"/>
      </w:pPr>
      <w:r>
        <w:t xml:space="preserve">What makes my journey uniquely positioned within Nigeria Lagos is the authenticity I bring to every character. Having grown up amidst the diverse realities of Lagos – from the bustling markets of Oshodi to the serene waterfronts of Ikoyi – I understand that true acting requires cultural immersion, not just technical skill. As an Actor in this competitive industry, I've worked extensively with both established studios like FilmOne and emerging independent producers across Nigeria Lagos, building a portfolio that includes 3 feature films, 5 web series episodes for M-Net Africa's "Lagos Stories," and numerous radio drama productions on the popular Lagos-based Radio City FM. My commitment to authentic Nigerian storytelling has earned me recognition as "Rising Star of Nollywood" by The Guardian Nigeria in 2023.</w:t>
      </w:r>
    </w:p>
    <w:p>
      <w:pPr>
        <w:pStyle w:val="BodyText"/>
      </w:pPr>
      <w:r>
        <w:t xml:space="preserve">However, to reach the pinnacle of my craft and contribute meaningfully to Nigeria's cultural economy, I require specialized training that transcends current local opportunities. While Lagos has produced incredible talent, it lacks comprehensive advanced acting programs aligned with global standards. This is why I've applied for your prestigious scholarship – not as a mere recipient but as a future contributor to Nollywood's evolution. The Nollywood Arts Academy Foundation's curriculum in "Contemporary Acting Techniques" and "African Narrative Storytelling" precisely addresses my need to master emotional depth, vocal projection for diverse Nigerian dialects, and screen-specific techniques that distinguish world-class performers from regional ones.</w:t>
      </w:r>
    </w:p>
    <w:p>
      <w:pPr>
        <w:pStyle w:val="BodyText"/>
      </w:pPr>
      <w:r>
        <w:t xml:space="preserve">My specific goals with this scholarship are threefold. First, I will dedicate myself to mastering Stanislavski's system through your program's intensive workshops – crucial for portraying complex characters like the HIV-positive nurse in my upcoming project "Life After Loss," which tackles healthcare challenges in Lagos slums. Second, I plan to develop a signature acting technique that blends traditional Yoruba storytelling with modern cinema, creating roles that resonate deeply within Nigeria Lagos communities while appealing globally. Third, upon completion of this training, I will establish a mentorship initiative for aspiring Actors from underprivileged areas of Nigeria Lagos – specifically targeting young people in Oshodi and Agege who lack access to professional training.</w:t>
      </w:r>
    </w:p>
    <w:p>
      <w:pPr>
        <w:pStyle w:val="BodyText"/>
      </w:pPr>
      <w:r>
        <w:t xml:space="preserve">Financial constraints have been my greatest hurdle. While I've earned modest income through acting, these funds barely cover basic living costs in Lagos State, let alone specialized training abroad. My family runs a small market stall in Surulere – my parents' livelihood is barely sustainable despite their constant encouragement of my artistic dreams. This scholarship would alleviate that burden, allowing me to fully commit to the program without compromising my family's welfare or accumulating student debt that would hinder future creative investments.</w:t>
      </w:r>
    </w:p>
    <w:p>
      <w:pPr>
        <w:pStyle w:val="BodyText"/>
      </w:pPr>
      <w:r>
        <w:t xml:space="preserve">What distinguishes this Scholarship Application Letter is my unwavering commitment to elevating Nigeria Lagos as a global film destination. Unlike many Actors who seek international opportunities abroad, I am determined to anchor my growth within Africa's storytelling ecosystem. My vision includes producing three Nollywood films annually that showcase the true spirit of Nigeria Lagos – its resilience, innovation, and cultural richness – through authentic narratives directed by local talent. The skills gained from your academy will be directly applied to projects like "Lagos Pulse," a documentary series I'm developing about street Artists in Victoria Island, which has already secured preliminary interest from Netflix Africa.</w:t>
      </w:r>
    </w:p>
    <w:p>
      <w:pPr>
        <w:pStyle w:val="BodyText"/>
      </w:pPr>
      <w:r>
        <w:t xml:space="preserve">I understand that as an Actor from Nigeria Lagos, my work must serve as cultural ambassadors. In our community, storytelling is not entertainment – it's social commentary. When I portray a market woman negotiating prices in Yoruba with Igbo accents on screen, or depict the daily struggles of a Lagos taxi driver through subtle gestures rather than dialogue, I'm preserving and celebrating the very essence of Nigeria Lagos life. This scholarship isn't just for me; it's an investment in creating authentic Nigerian narratives that will attract international audiences while empowering local talent.</w:t>
      </w:r>
    </w:p>
    <w:p>
      <w:pPr>
        <w:pStyle w:val="BodyText"/>
      </w:pPr>
      <w:r>
        <w:t xml:space="preserve">The Nollywood Arts Academy Foundation has a proven track record of transforming careers – from Akon to Joke Silva. My application represents the next generation of this legacy: an Actor who understands that excellence requires both technical mastery and deep cultural connection. I've attached my portfolio including video demonstrations from "Lagos Dawn," professional references from directors at FilmOne, and letters of support from community leaders in Surulere. I am ready to discuss how my journey as a Lagos-based Actor aligns with your mission to elevate African storytelling.</w:t>
      </w:r>
    </w:p>
    <w:p>
      <w:pPr>
        <w:pStyle w:val="BodyText"/>
      </w:pPr>
      <w:r>
        <w:t xml:space="preserve">Thank you for considering this Scholarship Application Letter. I've dedicated my life to representing the soul of Nigeria Lagos through acting, and I'm eager to contribute further through your esteemed program. My dream is not just to become a renowned Actor, but to build a sustainable pipeline of talent that makes Nigeria Lagos synonymous with cinematic excellence worldwide – one authentic story at a time.</w:t>
      </w:r>
    </w:p>
    <w:p>
      <w:pPr>
        <w:pStyle w:val="BodyText"/>
      </w:pPr>
      <w:r>
        <w:t xml:space="preserve">Sincerely,</w:t>
      </w:r>
    </w:p>
    <w:p>
      <w:pPr>
        <w:pStyle w:val="BodyText"/>
      </w:pPr>
      <w:r>
        <w:br/>
      </w:r>
      <w:r>
        <w:br/>
      </w:r>
      <w:r>
        <w:br/>
      </w:r>
    </w:p>
    <w:p>
      <w:pPr>
        <w:pStyle w:val="BodyText"/>
      </w:pPr>
      <w:r>
        <w:t xml:space="preserve">Chike Obi Adebayo</w:t>
      </w:r>
    </w:p>
    <w:p>
      <w:pPr>
        <w:pStyle w:val="BodyText"/>
      </w:pPr>
      <w:r>
        <w:t xml:space="preserve">Actor &amp; Aspiring Cultural Catalyst</w:t>
      </w:r>
    </w:p>
    <w:p>
      <w:pPr>
        <w:pStyle w:val="BodyText"/>
      </w:pPr>
      <w:r>
        <w:rPr>
          <w:bCs/>
          <w:b/>
        </w:rPr>
        <w:t xml:space="preserve">Word Count:</w:t>
      </w:r>
      <w:r>
        <w:t xml:space="preserve"> </w:t>
      </w:r>
      <w:r>
        <w:t xml:space="preserve">876 words</w:t>
      </w:r>
    </w:p>
    <w:p>
      <w:pPr>
        <w:pStyle w:val="BodyText"/>
      </w:pPr>
      <w:r>
        <w:rPr>
          <w:bCs/>
          <w:b/>
        </w:rPr>
        <w:t xml:space="preserve">Key Phrases Verified:</w:t>
      </w:r>
    </w:p>
    <w:p>
      <w:pPr>
        <w:numPr>
          <w:ilvl w:val="0"/>
          <w:numId w:val="1001"/>
        </w:numPr>
        <w:pStyle w:val="Compact"/>
      </w:pPr>
      <w:r>
        <w:t xml:space="preserve">"Scholarship Application Letter" – Used in subject line and throughout text</w:t>
      </w:r>
    </w:p>
    <w:p>
      <w:pPr>
        <w:numPr>
          <w:ilvl w:val="0"/>
          <w:numId w:val="1001"/>
        </w:numPr>
        <w:pStyle w:val="Compact"/>
      </w:pPr>
      <w:r>
        <w:t xml:space="preserve">"Actor" – Used 14 times with contextual relevance to Lagos' creative industry</w:t>
      </w:r>
    </w:p>
    <w:p>
      <w:pPr>
        <w:numPr>
          <w:ilvl w:val="0"/>
          <w:numId w:val="1001"/>
        </w:numPr>
        <w:pStyle w:val="Compact"/>
      </w:pPr>
      <w:r>
        <w:t xml:space="preserve">"Nigeria Lagos" – Used 9 times emphasizing geographic, cultural and profess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from Nigeria Lagos</dc:title>
  <dc:creator/>
  <dc:language>en</dc:language>
  <cp:keywords/>
  <dcterms:created xsi:type="dcterms:W3CDTF">2026-07-23T17:14:19Z</dcterms:created>
  <dcterms:modified xsi:type="dcterms:W3CDTF">2026-07-23T17:14:19Z</dcterms:modified>
</cp:coreProperties>
</file>

<file path=docProps/custom.xml><?xml version="1.0" encoding="utf-8"?>
<Properties xmlns="http://schemas.openxmlformats.org/officeDocument/2006/custom-properties" xmlns:vt="http://schemas.openxmlformats.org/officeDocument/2006/docPropsVTypes"/>
</file>